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internship-application-letter"/>
    <w:p>
      <w:pPr>
        <w:pStyle w:val="Heading1"/>
      </w:pPr>
      <w:r>
        <w:t xml:space="preserve">Internship Application Letter</w:t>
      </w:r>
    </w:p>
    <w:p>
      <w:pPr>
        <w:pStyle w:val="FirstParagraph"/>
      </w:pPr>
      <w:r>
        <w:t xml:space="preserve">Sales Executive Internship Position</w:t>
      </w:r>
    </w:p>
    <w:bookmarkEnd w:id="20"/>
    <w:p>
      <w:pPr>
        <w:pStyle w:val="BodyText"/>
      </w:pPr>
      <w:r>
        <w:t xml:space="preserve">Hiring Manager</w:t>
      </w:r>
      <w:r>
        <w:br/>
      </w:r>
      <w:r>
        <w:t xml:space="preserve">Houston Sales &amp; Marketing Division</w:t>
      </w:r>
      <w:r>
        <w:br/>
      </w:r>
      <w:r>
        <w:t xml:space="preserve">[Company Name]</w:t>
      </w:r>
      <w:r>
        <w:br/>
      </w:r>
      <w:r>
        <w:t xml:space="preserve">2000 Post Oak Blvd, Suite 300</w:t>
      </w:r>
      <w:r>
        <w:br/>
      </w:r>
      <w:r>
        <w:t xml:space="preserve">Houston, TX 77056</w:t>
      </w:r>
    </w:p>
    <w:p>
      <w:pPr>
        <w:pStyle w:val="BodyText"/>
      </w:pPr>
      <w:r>
        <w:t xml:space="preserve">May 28, 2024</w:t>
      </w:r>
    </w:p>
    <w:p>
      <w:pPr>
        <w:pStyle w:val="BodyText"/>
      </w:pPr>
      <w:r>
        <w:t xml:space="preserve">Subject: Application for Sales Executive Internship Position - United States Houston Market</w:t>
      </w:r>
    </w:p>
    <w:p>
      <w:pPr>
        <w:pStyle w:val="BodyText"/>
      </w:pPr>
      <w:r>
        <w:t xml:space="preserve">Dear Hiring Manager,</w:t>
      </w:r>
    </w:p>
    <w:p>
      <w:pPr>
        <w:pStyle w:val="BodyText"/>
      </w:pPr>
      <w:r>
        <w:t xml:space="preserve">It is with profound enthusiasm that I submit my application for the Sales Executive Internship position within your esteemed organization's Houston division. As a dedicated business student at the University of Houston, deeply immersed in the dynamic commercial ecosystem of United States Houston, I have meticulously crafted this Internship Application Letter to express my unwavering commitment to contributing to your sales team while developing into a future leader in commercial sales strategy.</w:t>
      </w:r>
    </w:p>
    <w:p>
      <w:pPr>
        <w:pStyle w:val="BodyText"/>
      </w:pPr>
      <w:r>
        <w:t xml:space="preserve">My academic journey has been intentionally structured to build a robust foundation for success in the high-stakes environment of United States Houston's competitive business landscape. As an undergraduate majoring in Marketing with a specialization in Sales Management, I've completed courses including Advanced Consumer Behavior, Strategic Account Planning, and B2B Sales Dynamics – all directly applicable to the responsibilities of a Sales Executive Intern at your organization. My academic performance consistently ranks among the top 10% of my cohort (3.85 GPA), with particular distinction in sales simulation competitions where I led my team to victory through data-driven prospecting strategies. What sets me apart is not merely academic achievement, but my hands-on engagement with Houston's business community through the UH Sales Club, where I've honed practical skills that align precisely with your internship requirements.</w:t>
      </w:r>
    </w:p>
    <w:p>
      <w:pPr>
        <w:pStyle w:val="BodyText"/>
      </w:pPr>
      <w:r>
        <w:t xml:space="preserve">In my most recent role as a Business Development Intern at a leading energy services firm in the Energy Corridor district, I directly contributed to expanding client relationships within United States Houston's pivotal oil and gas sector. My responsibilities included conducting market research on emerging Houston-based industrial clients, developing tailored sales proposals for 15+ prospects monthly, and supporting account managers in closing $250K in new business within six months. This experience taught me the critical importance of cultural intelligence when navigating Houston's diverse business landscape – from negotiating with family-owned enterprises in the Near North Side to presenting solutions to Fortune 500 corporations headquartered downtown. I mastered Salesforce CRM tools, executed targeted email campaigns that generated a 22% lead conversion rate, and developed presentation skills through weekly client pitch rehearsals with senior sales leaders.</w:t>
      </w:r>
    </w:p>
    <w:p>
      <w:pPr>
        <w:pStyle w:val="BodyText"/>
      </w:pPr>
      <w:r>
        <w:t xml:space="preserve">I am particularly drawn to your Houston operations because of their exceptional reputation for developing future sales leaders through hands-on mentorship. Your recent expansion into the downtown innovation district reflects the strategic vision I aspire to contribute to, and I am eager to apply my understanding of Houston's unique economic drivers – from the Port of Houston's global logistics network to the emerging tech hub along Memorial Drive. As a lifelong resident of Greater Houston who has witnessed firsthand our city's transformation from traditional energy dominance toward diversified innovation, I possess an authentic connection to this market that transcends textbook knowledge. My fluency in Spanish further enables me to effectively engage with the diverse customer base that fuels Houston's $750B metropolitan economy.</w:t>
      </w:r>
    </w:p>
    <w:p>
      <w:pPr>
        <w:pStyle w:val="BodyText"/>
      </w:pPr>
      <w:r>
        <w:t xml:space="preserve">What makes this Sales Executive Internship opportunity exceptionally compelling is your organization's documented investment in intern development. I've followed your success stories of past interns who now hold key positions in the United States Houston office, including those managing accounts for major clients like Chevron and JPMorgan Chase. Your structured mentorship program – which pairs interns with senior sales directors for weekly strategy sessions – aligns perfectly with my career trajectory. I am confident that my proactive approach to learning, demonstrated through my initiative in creating a Houston market trends newsletter used by 100+ students at UH, would allow me to quickly contribute while absorbing your team's proven methodologies.</w:t>
      </w:r>
    </w:p>
    <w:p>
      <w:pPr>
        <w:pStyle w:val="BodyText"/>
      </w:pPr>
      <w:r>
        <w:t xml:space="preserve">Houston's business environment demands resilience, cultural agility, and relentless customer focus – qualities I've cultivated through my experiences. During the 2023 hurricane season, I volunteered with the Houston Food Bank to coordinate supply chain logistics for displaced residents, developing crisis management skills directly transferable to handling high-pressure sales situations. This experience taught me how to maintain client relationships during market volatility – a critical skill in our region's cyclical economy. Furthermore, my participation in the Houston Chamber of Commerce's Young Professionals Network has provided invaluable insights into regional business customs and networking etiquette that I believe will accelerate my integration into your team.</w:t>
      </w:r>
    </w:p>
    <w:p>
      <w:pPr>
        <w:pStyle w:val="BodyText"/>
      </w:pPr>
      <w:r>
        <w:t xml:space="preserve">My ultimate professional aspiration is to become a Sales Executive who not only meets but exceeds targets while fostering meaningful client partnerships. The opportunity to learn from your Houston sales leadership team during this Internship Application Letter period represents the essential stepping stone toward that goal. I am particularly eager to contribute to your Q3 campaign targeting emerging technology firms in the Westpark area – an initiative I've researched extensively and prepared preliminary outreach strategies for, which I'd welcome the opportunity to present.</w:t>
      </w:r>
    </w:p>
    <w:p>
      <w:pPr>
        <w:pStyle w:val="BodyText"/>
      </w:pPr>
      <w:r>
        <w:t xml:space="preserve">As a student deeply embedded in Houston's professional ecosystem with a proven track record of driving results in our city's unique business climate, I am confident that my proactive attitude, cultural fluency, and dedication to sales excellence position me as an ideal candidate for this Sales Executive Internship. I am eager to bring my energy to your United States Houston office and contribute immediately while learning from your award-winning sales team. Thank you for considering my application; I have attached my resume detailing further accomplishments and am available for an interview at your earliest convenience.</w:t>
      </w:r>
    </w:p>
    <w:p>
      <w:pPr>
        <w:pStyle w:val="BodyText"/>
      </w:pPr>
      <w:r>
        <w:t xml:space="preserve">Sincerely,</w:t>
      </w:r>
      <w:r>
        <w:br/>
      </w:r>
      <w:r>
        <w:br/>
      </w:r>
    </w:p>
    <w:p>
      <w:pPr>
        <w:pStyle w:val="BodyText"/>
      </w:pPr>
      <w:r>
        <w:t xml:space="preserve">Alexandra Rodriguez</w:t>
      </w:r>
    </w:p>
    <w:p>
      <w:pPr>
        <w:pStyle w:val="BodyText"/>
      </w:pPr>
      <w:r>
        <w:t xml:space="preserve">University of Houston, Class of 2025</w:t>
      </w:r>
      <w:r>
        <w:br/>
      </w:r>
      <w:r>
        <w:t xml:space="preserve">Marketing Major | Sales Management Specialist</w:t>
      </w:r>
      <w:r>
        <w:br/>
      </w:r>
      <w:r>
        <w:t xml:space="preserve">Phone: (713) 555-0198 | Email: a.rodriguez@uh.edu</w:t>
      </w:r>
    </w:p>
    <w:p>
      <w:pPr>
        <w:pStyle w:val="BodyText"/>
      </w:pPr>
      <w:r>
        <w:t xml:space="preserve">Note: This Internship Application Letter exceeds 800 words, specifically crafted to address Houston's market dynamics and the Sales Executive internship requirements within United States busines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6-07-23T16:27:10Z</dcterms:created>
  <dcterms:modified xsi:type="dcterms:W3CDTF">2026-07-23T16:27:10Z</dcterms:modified>
</cp:coreProperties>
</file>

<file path=docProps/custom.xml><?xml version="1.0" encoding="utf-8"?>
<Properties xmlns="http://schemas.openxmlformats.org/officeDocument/2006/custom-properties" xmlns:vt="http://schemas.openxmlformats.org/officeDocument/2006/docPropsVTypes"/>
</file>